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55"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
        <w:gridCol w:w="1440"/>
        <w:gridCol w:w="5220"/>
        <w:gridCol w:w="3430"/>
      </w:tblGrid>
      <w:tr w:rsidR="00E46643" w14:paraId="3616C01F" w14:textId="77777777" w:rsidTr="00B65EFF">
        <w:tc>
          <w:tcPr>
            <w:tcW w:w="365" w:type="dxa"/>
            <w:vMerge w:val="restart"/>
          </w:tcPr>
          <w:p w14:paraId="3B3AE673" w14:textId="75C8B534" w:rsidR="00E46643" w:rsidRDefault="00E46643" w:rsidP="0087115A">
            <w:pPr>
              <w:pStyle w:val="Header"/>
            </w:pPr>
          </w:p>
        </w:tc>
        <w:tc>
          <w:tcPr>
            <w:tcW w:w="6660" w:type="dxa"/>
            <w:gridSpan w:val="2"/>
          </w:tcPr>
          <w:p w14:paraId="5DA78AD0" w14:textId="138B562B" w:rsidR="00E46643" w:rsidRDefault="00B65EFF" w:rsidP="00B65EFF">
            <w:pPr>
              <w:pStyle w:val="Header"/>
            </w:pPr>
            <w:r w:rsidRPr="00B65EFF">
              <w:rPr>
                <w:sz w:val="24"/>
                <w:szCs w:val="24"/>
              </w:rPr>
              <w:t xml:space="preserve">Charles Ballou, Elizabeth Ho, Cara Monastra, </w:t>
            </w:r>
            <w:r w:rsidRPr="00B65EFF">
              <w:rPr>
                <w:sz w:val="24"/>
                <w:szCs w:val="24"/>
              </w:rPr>
              <w:t>Jeff Pinegar</w:t>
            </w:r>
          </w:p>
        </w:tc>
        <w:tc>
          <w:tcPr>
            <w:tcW w:w="3430" w:type="dxa"/>
            <w:vAlign w:val="center"/>
          </w:tcPr>
          <w:p w14:paraId="7F8540E0" w14:textId="77777777" w:rsidR="00E46643" w:rsidRDefault="00E46643" w:rsidP="0087115A">
            <w:pPr>
              <w:pStyle w:val="Header"/>
              <w:jc w:val="right"/>
            </w:pPr>
            <w:r>
              <w:t>jeffpinegar1@gmail.com</w:t>
            </w:r>
          </w:p>
        </w:tc>
      </w:tr>
      <w:tr w:rsidR="00E46643" w14:paraId="612B748E" w14:textId="77777777" w:rsidTr="00B65EFF">
        <w:tc>
          <w:tcPr>
            <w:tcW w:w="365" w:type="dxa"/>
            <w:vMerge/>
          </w:tcPr>
          <w:p w14:paraId="21D52AB9" w14:textId="77777777" w:rsidR="00E46643" w:rsidRDefault="00E46643" w:rsidP="0087115A">
            <w:pPr>
              <w:pStyle w:val="Header"/>
              <w:jc w:val="right"/>
            </w:pPr>
          </w:p>
        </w:tc>
        <w:tc>
          <w:tcPr>
            <w:tcW w:w="1440" w:type="dxa"/>
          </w:tcPr>
          <w:p w14:paraId="09D4BD4C" w14:textId="77777777" w:rsidR="00E46643" w:rsidRDefault="00E46643" w:rsidP="00984D72">
            <w:pPr>
              <w:pStyle w:val="Header"/>
              <w:spacing w:before="60" w:after="60"/>
              <w:jc w:val="right"/>
            </w:pPr>
            <w:r>
              <w:t>Assignment:</w:t>
            </w:r>
          </w:p>
        </w:tc>
        <w:tc>
          <w:tcPr>
            <w:tcW w:w="5220" w:type="dxa"/>
          </w:tcPr>
          <w:p w14:paraId="416EC807" w14:textId="59A4C7CA" w:rsidR="00E46643" w:rsidRDefault="00B65EFF" w:rsidP="00984D72">
            <w:pPr>
              <w:pStyle w:val="Header"/>
              <w:spacing w:before="60" w:after="60"/>
            </w:pPr>
            <w:r w:rsidRPr="00B65EFF">
              <w:t>Project 1: Proposal</w:t>
            </w:r>
          </w:p>
        </w:tc>
        <w:tc>
          <w:tcPr>
            <w:tcW w:w="3430" w:type="dxa"/>
            <w:vAlign w:val="center"/>
          </w:tcPr>
          <w:p w14:paraId="51FC8FF4" w14:textId="77777777" w:rsidR="00E46643" w:rsidRDefault="00E46643" w:rsidP="0087115A">
            <w:pPr>
              <w:pStyle w:val="Header"/>
              <w:jc w:val="right"/>
            </w:pPr>
            <w:r>
              <w:t>717-982-0516</w:t>
            </w:r>
          </w:p>
        </w:tc>
      </w:tr>
      <w:tr w:rsidR="00E46643" w14:paraId="0ACA5310" w14:textId="77777777" w:rsidTr="00B65EFF">
        <w:tc>
          <w:tcPr>
            <w:tcW w:w="365" w:type="dxa"/>
            <w:vMerge/>
          </w:tcPr>
          <w:p w14:paraId="5B236186" w14:textId="77777777" w:rsidR="00E46643" w:rsidRDefault="00E46643" w:rsidP="0087115A">
            <w:pPr>
              <w:pStyle w:val="Header"/>
              <w:jc w:val="right"/>
            </w:pPr>
          </w:p>
        </w:tc>
        <w:tc>
          <w:tcPr>
            <w:tcW w:w="1440" w:type="dxa"/>
          </w:tcPr>
          <w:p w14:paraId="776127C5" w14:textId="77777777" w:rsidR="00E46643" w:rsidRDefault="00E46643" w:rsidP="00984D72">
            <w:pPr>
              <w:pStyle w:val="Header"/>
              <w:spacing w:before="60" w:after="60"/>
              <w:jc w:val="right"/>
            </w:pPr>
            <w:r>
              <w:t>Due Date:</w:t>
            </w:r>
          </w:p>
        </w:tc>
        <w:tc>
          <w:tcPr>
            <w:tcW w:w="5220" w:type="dxa"/>
          </w:tcPr>
          <w:p w14:paraId="653FA574" w14:textId="596ABAFE" w:rsidR="00E46643" w:rsidRDefault="00CF58F1" w:rsidP="00984D72">
            <w:pPr>
              <w:pStyle w:val="Header"/>
              <w:spacing w:before="60" w:after="60"/>
            </w:pPr>
            <w:r>
              <w:t>Nov. 3, 2022</w:t>
            </w:r>
          </w:p>
        </w:tc>
        <w:tc>
          <w:tcPr>
            <w:tcW w:w="3430" w:type="dxa"/>
            <w:vAlign w:val="center"/>
          </w:tcPr>
          <w:p w14:paraId="55BB3AC4" w14:textId="77777777" w:rsidR="00E46643" w:rsidRDefault="00E46643" w:rsidP="0087115A">
            <w:pPr>
              <w:pStyle w:val="Header"/>
              <w:jc w:val="right"/>
            </w:pPr>
          </w:p>
        </w:tc>
      </w:tr>
    </w:tbl>
    <w:p w14:paraId="0EE148D5" w14:textId="77777777" w:rsidR="00E46643" w:rsidRPr="00E46643" w:rsidRDefault="00E46643" w:rsidP="00872054">
      <w:pPr>
        <w:pStyle w:val="Title"/>
        <w:tabs>
          <w:tab w:val="clear" w:pos="3060"/>
        </w:tabs>
        <w:ind w:left="0"/>
        <w:rPr>
          <w:b/>
          <w:color w:val="373545" w:themeColor="text2"/>
          <w:sz w:val="16"/>
          <w:szCs w:val="16"/>
        </w:rPr>
      </w:pPr>
    </w:p>
    <w:p w14:paraId="73B3D9CF" w14:textId="1D5713B7" w:rsidR="00F34FA0" w:rsidRPr="00E32069" w:rsidRDefault="002F4E51" w:rsidP="00872054">
      <w:pPr>
        <w:pStyle w:val="Title"/>
        <w:tabs>
          <w:tab w:val="clear" w:pos="3060"/>
        </w:tabs>
        <w:ind w:left="0"/>
        <w:rPr>
          <w:b/>
          <w:color w:val="373545" w:themeColor="text2"/>
        </w:rPr>
      </w:pPr>
      <w:r w:rsidRPr="002F4E51">
        <w:rPr>
          <w:b/>
          <w:color w:val="373545" w:themeColor="text2"/>
        </w:rPr>
        <w:t>Undergraduate College Tuition in the USA</w:t>
      </w:r>
    </w:p>
    <w:p w14:paraId="311FCD32" w14:textId="4B066B3E" w:rsidR="006D5C0C" w:rsidRDefault="002F4E51" w:rsidP="00A05FAF">
      <w:pPr>
        <w:pStyle w:val="Heading1"/>
      </w:pPr>
      <w:r>
        <w:t xml:space="preserve">What </w:t>
      </w:r>
      <w:r w:rsidR="007248BC">
        <w:t>does</w:t>
      </w:r>
      <w:r>
        <w:t xml:space="preserve"> </w:t>
      </w:r>
      <w:r w:rsidR="008D410A">
        <w:t xml:space="preserve">undergraduate tuition </w:t>
      </w:r>
      <w:r w:rsidR="007248BC">
        <w:t xml:space="preserve">cost </w:t>
      </w:r>
      <w:r w:rsidR="008D410A">
        <w:t xml:space="preserve">in the </w:t>
      </w:r>
      <w:r>
        <w:t>USA today?</w:t>
      </w:r>
    </w:p>
    <w:p w14:paraId="2FF0EB9D" w14:textId="77777777" w:rsidR="00CF58F1" w:rsidRDefault="00CF58F1" w:rsidP="00CF58F1">
      <w:pPr>
        <w:pStyle w:val="Heading2"/>
      </w:pPr>
      <w:r>
        <w:t>Scope</w:t>
      </w:r>
    </w:p>
    <w:p w14:paraId="1E47DDA2" w14:textId="2675C1C7" w:rsidR="006D5C0C" w:rsidRDefault="00CF58F1" w:rsidP="00A91403">
      <w:pPr>
        <w:pStyle w:val="ListParagraph"/>
        <w:numPr>
          <w:ilvl w:val="0"/>
          <w:numId w:val="26"/>
        </w:numPr>
        <w:spacing w:before="120" w:beforeAutospacing="0"/>
      </w:pPr>
      <w:r>
        <w:t>A</w:t>
      </w:r>
      <w:r w:rsidR="006D5C0C">
        <w:t xml:space="preserve">ccredited institution </w:t>
      </w:r>
    </w:p>
    <w:p w14:paraId="700F7963" w14:textId="681612F1" w:rsidR="006D5C0C" w:rsidRDefault="00597926" w:rsidP="00CF58F1">
      <w:pPr>
        <w:pStyle w:val="ListParagraph"/>
        <w:numPr>
          <w:ilvl w:val="0"/>
          <w:numId w:val="26"/>
        </w:numPr>
        <w:spacing w:before="120" w:beforeAutospacing="0"/>
      </w:pPr>
      <w:r>
        <w:t>I</w:t>
      </w:r>
      <w:r>
        <w:t xml:space="preserve">nstitutions </w:t>
      </w:r>
      <w:r>
        <w:t>g</w:t>
      </w:r>
      <w:r w:rsidR="006D5C0C">
        <w:t>ranting undergraduate bachelor’s degrees</w:t>
      </w:r>
    </w:p>
    <w:p w14:paraId="31E1A25C" w14:textId="19E2EE52" w:rsidR="00CF58F1" w:rsidRPr="006D5C0C" w:rsidRDefault="00CF58F1" w:rsidP="00CF58F1">
      <w:pPr>
        <w:pStyle w:val="ListParagraph"/>
        <w:numPr>
          <w:ilvl w:val="0"/>
          <w:numId w:val="26"/>
        </w:numPr>
        <w:spacing w:before="120" w:beforeAutospacing="0"/>
      </w:pPr>
      <w:r>
        <w:t>C</w:t>
      </w:r>
      <w:r w:rsidRPr="00CF58F1">
        <w:t xml:space="preserve">ost </w:t>
      </w:r>
      <w:r w:rsidR="008D410A">
        <w:t>as</w:t>
      </w:r>
      <w:r w:rsidRPr="00CF58F1">
        <w:t xml:space="preserve"> measured as Net tuition revenue per full-time equivalent (FTE) student (TUITFTE)</w:t>
      </w:r>
    </w:p>
    <w:p w14:paraId="21AE1D3F" w14:textId="7FBD067C" w:rsidR="005E4DF6" w:rsidRDefault="005E4DF6" w:rsidP="00A05FAF">
      <w:pPr>
        <w:pStyle w:val="Heading2"/>
      </w:pPr>
      <w:r>
        <w:t xml:space="preserve">How does </w:t>
      </w:r>
      <w:r w:rsidR="00597926">
        <w:t xml:space="preserve">tuition cost </w:t>
      </w:r>
      <w:r>
        <w:t>vary</w:t>
      </w:r>
      <w:r w:rsidR="00597926">
        <w:t xml:space="preserve"> by</w:t>
      </w:r>
      <w:r w:rsidR="005F738F">
        <w:t xml:space="preserve"> </w:t>
      </w:r>
      <w:r w:rsidR="005F738F" w:rsidRPr="008D410A">
        <w:rPr>
          <w:i/>
          <w:iCs/>
        </w:rPr>
        <w:t>x</w:t>
      </w:r>
      <w:r w:rsidR="005F738F">
        <w:t xml:space="preserve">, where </w:t>
      </w:r>
      <w:r w:rsidR="005F738F" w:rsidRPr="008D410A">
        <w:rPr>
          <w:i/>
          <w:iCs/>
        </w:rPr>
        <w:t>x</w:t>
      </w:r>
      <w:r w:rsidR="005F738F">
        <w:t xml:space="preserve"> </w:t>
      </w:r>
      <w:r w:rsidR="00CF58F1">
        <w:t xml:space="preserve">are items </w:t>
      </w:r>
      <w:r w:rsidR="005F738F">
        <w:t>focused on access and academic</w:t>
      </w:r>
      <w:r w:rsidR="008D410A">
        <w:t xml:space="preserve"> subjects?</w:t>
      </w:r>
    </w:p>
    <w:p w14:paraId="11AEB790" w14:textId="6273F105" w:rsidR="008D410A" w:rsidRPr="008D410A" w:rsidRDefault="008D410A" w:rsidP="008D410A">
      <w:pPr>
        <w:pStyle w:val="Heading3"/>
      </w:pPr>
      <w:r w:rsidRPr="008D410A">
        <w:t xml:space="preserve">Potential x categories </w:t>
      </w:r>
    </w:p>
    <w:p w14:paraId="4B6E9B84" w14:textId="69422F4A" w:rsidR="005E4DF6" w:rsidRDefault="005E4DF6" w:rsidP="008D410A">
      <w:pPr>
        <w:pStyle w:val="ListParagraph"/>
        <w:numPr>
          <w:ilvl w:val="0"/>
          <w:numId w:val="24"/>
        </w:numPr>
        <w:spacing w:before="0" w:beforeAutospacing="0"/>
      </w:pPr>
      <w:r>
        <w:t>Location</w:t>
      </w:r>
    </w:p>
    <w:p w14:paraId="5ECE7EE6" w14:textId="39FBBB35" w:rsidR="005E4DF6" w:rsidRDefault="005E4DF6" w:rsidP="005E4DF6">
      <w:pPr>
        <w:pStyle w:val="ListParagraph"/>
        <w:numPr>
          <w:ilvl w:val="0"/>
          <w:numId w:val="24"/>
        </w:numPr>
      </w:pPr>
      <w:r>
        <w:t>Student body size</w:t>
      </w:r>
    </w:p>
    <w:p w14:paraId="0949B0BB" w14:textId="4CFD38BC" w:rsidR="005F738F" w:rsidRDefault="005F738F" w:rsidP="005E4DF6">
      <w:pPr>
        <w:pStyle w:val="ListParagraph"/>
        <w:numPr>
          <w:ilvl w:val="0"/>
          <w:numId w:val="24"/>
        </w:numPr>
      </w:pPr>
      <w:r>
        <w:t>Academics (Areas and programs)</w:t>
      </w:r>
    </w:p>
    <w:p w14:paraId="2B331DAD" w14:textId="77777777" w:rsidR="005F738F" w:rsidRDefault="005F738F" w:rsidP="005F738F">
      <w:pPr>
        <w:pStyle w:val="ListParagraph"/>
        <w:numPr>
          <w:ilvl w:val="0"/>
          <w:numId w:val="24"/>
        </w:numPr>
        <w:spacing w:before="120" w:beforeAutospacing="0"/>
      </w:pPr>
      <w:r>
        <w:t>Highest degree offered</w:t>
      </w:r>
    </w:p>
    <w:p w14:paraId="037BBD95" w14:textId="1C5FD4A9" w:rsidR="005F738F" w:rsidRDefault="005F738F" w:rsidP="005E4DF6">
      <w:pPr>
        <w:pStyle w:val="ListParagraph"/>
        <w:numPr>
          <w:ilvl w:val="0"/>
          <w:numId w:val="24"/>
        </w:numPr>
      </w:pPr>
      <w:r>
        <w:t>Admission Rate</w:t>
      </w:r>
    </w:p>
    <w:p w14:paraId="3E0C9328" w14:textId="77777777" w:rsidR="005F738F" w:rsidRDefault="005F738F" w:rsidP="005F738F">
      <w:pPr>
        <w:pStyle w:val="ListParagraph"/>
        <w:numPr>
          <w:ilvl w:val="0"/>
          <w:numId w:val="24"/>
        </w:numPr>
      </w:pPr>
      <w:r>
        <w:t>Distance-Only</w:t>
      </w:r>
    </w:p>
    <w:p w14:paraId="273580CC" w14:textId="77777777" w:rsidR="005F738F" w:rsidRDefault="005F738F" w:rsidP="005F738F">
      <w:pPr>
        <w:pStyle w:val="ListParagraph"/>
        <w:numPr>
          <w:ilvl w:val="0"/>
          <w:numId w:val="24"/>
        </w:numPr>
      </w:pPr>
      <w:r>
        <w:t>Public/Private Nonprofit/Private for Profit</w:t>
      </w:r>
    </w:p>
    <w:p w14:paraId="236E0806" w14:textId="7957C0C0" w:rsidR="005F738F" w:rsidRDefault="005F738F" w:rsidP="005E4DF6">
      <w:pPr>
        <w:pStyle w:val="ListParagraph"/>
        <w:numPr>
          <w:ilvl w:val="0"/>
          <w:numId w:val="24"/>
        </w:numPr>
      </w:pPr>
      <w:r>
        <w:t>Standardized test scores</w:t>
      </w:r>
    </w:p>
    <w:p w14:paraId="12F88F93" w14:textId="1B5CCF25" w:rsidR="00A91403" w:rsidRDefault="002F4E51" w:rsidP="002F4E51">
      <w:pPr>
        <w:pStyle w:val="Heading2"/>
      </w:pPr>
      <w:r>
        <w:t xml:space="preserve">Is there a correlation between the cost of </w:t>
      </w:r>
      <w:r w:rsidR="00CF58F1">
        <w:t>t</w:t>
      </w:r>
      <w:r>
        <w:t xml:space="preserve">uition and </w:t>
      </w:r>
      <w:r w:rsidR="00A91403" w:rsidRPr="008D410A">
        <w:rPr>
          <w:i/>
          <w:iCs/>
        </w:rPr>
        <w:t>x</w:t>
      </w:r>
      <w:r w:rsidR="00CF58F1">
        <w:t>,</w:t>
      </w:r>
      <w:r w:rsidR="00A91403">
        <w:t xml:space="preserve"> where </w:t>
      </w:r>
      <w:r w:rsidR="00A91403" w:rsidRPr="008D410A">
        <w:rPr>
          <w:i/>
          <w:iCs/>
        </w:rPr>
        <w:t>x</w:t>
      </w:r>
      <w:r w:rsidR="00A91403">
        <w:t xml:space="preserve"> is:</w:t>
      </w:r>
    </w:p>
    <w:p w14:paraId="32E138FE" w14:textId="77777777" w:rsidR="008D410A" w:rsidRPr="008D410A" w:rsidRDefault="008D410A" w:rsidP="008D410A">
      <w:pPr>
        <w:pStyle w:val="Heading3"/>
      </w:pPr>
      <w:r>
        <w:t xml:space="preserve">Potential x </w:t>
      </w:r>
      <w:r>
        <w:rPr>
          <w:i w:val="0"/>
          <w:iCs/>
        </w:rPr>
        <w:t>categories</w:t>
      </w:r>
      <w:r>
        <w:t xml:space="preserve"> </w:t>
      </w:r>
    </w:p>
    <w:p w14:paraId="1917D6A0" w14:textId="5EEF4A0C" w:rsidR="002F4E51" w:rsidRDefault="00A91403" w:rsidP="008D410A">
      <w:pPr>
        <w:pStyle w:val="ListParagraph"/>
        <w:numPr>
          <w:ilvl w:val="0"/>
          <w:numId w:val="26"/>
        </w:numPr>
        <w:spacing w:before="0" w:beforeAutospacing="0"/>
      </w:pPr>
      <w:r>
        <w:t>Class size</w:t>
      </w:r>
    </w:p>
    <w:p w14:paraId="1CF8A08D" w14:textId="3CA22F90" w:rsidR="00A91403" w:rsidRDefault="00C774D1" w:rsidP="00A91403">
      <w:pPr>
        <w:pStyle w:val="ListParagraph"/>
        <w:numPr>
          <w:ilvl w:val="0"/>
          <w:numId w:val="29"/>
        </w:numPr>
      </w:pPr>
      <w:r>
        <w:t>Graduation Rates</w:t>
      </w:r>
    </w:p>
    <w:p w14:paraId="532CEE71" w14:textId="5BB4C0ED" w:rsidR="003B3DD9" w:rsidRDefault="003B3DD9" w:rsidP="005E4DF6">
      <w:pPr>
        <w:pStyle w:val="ListParagraph"/>
        <w:numPr>
          <w:ilvl w:val="0"/>
          <w:numId w:val="29"/>
        </w:numPr>
      </w:pPr>
      <w:r>
        <w:t xml:space="preserve">Median Earnings or Threshold Earnings </w:t>
      </w:r>
      <w:r w:rsidR="005F738F">
        <w:t>after graduation</w:t>
      </w:r>
    </w:p>
    <w:p w14:paraId="1986AAE4" w14:textId="10C34D2F" w:rsidR="005E4DF6" w:rsidRDefault="003B3DD9" w:rsidP="005E4DF6">
      <w:pPr>
        <w:pStyle w:val="ListParagraph"/>
        <w:numPr>
          <w:ilvl w:val="0"/>
          <w:numId w:val="29"/>
        </w:numPr>
      </w:pPr>
      <w:r>
        <w:t>Median Earnings</w:t>
      </w:r>
      <w:r>
        <w:t xml:space="preserve">/Tuition </w:t>
      </w:r>
      <w:r w:rsidR="005F738F">
        <w:t xml:space="preserve">(normalize the </w:t>
      </w:r>
      <w:r w:rsidR="00CF58F1">
        <w:t>earnings</w:t>
      </w:r>
      <w:r w:rsidR="00A05FAF">
        <w:t xml:space="preserve"> to the cost)</w:t>
      </w:r>
    </w:p>
    <w:p w14:paraId="3441B8BE" w14:textId="2E08559D" w:rsidR="003B3DD9" w:rsidRDefault="003B3DD9" w:rsidP="005F738F">
      <w:pPr>
        <w:pStyle w:val="ListParagraph"/>
        <w:keepNext w:val="0"/>
        <w:numPr>
          <w:ilvl w:val="0"/>
          <w:numId w:val="29"/>
        </w:numPr>
      </w:pPr>
      <w:r>
        <w:t>Cohort Default Rate</w:t>
      </w:r>
    </w:p>
    <w:p w14:paraId="32260E59" w14:textId="64BB5141" w:rsidR="004D08C7" w:rsidRDefault="004D08C7" w:rsidP="004D08C7"/>
    <w:p w14:paraId="012921E7" w14:textId="1F50F863" w:rsidR="004D08C7" w:rsidRDefault="004D08C7" w:rsidP="007248BC">
      <w:pPr>
        <w:pStyle w:val="Heading1"/>
      </w:pPr>
      <w:r>
        <w:lastRenderedPageBreak/>
        <w:t xml:space="preserve">What compromises, if any, do you </w:t>
      </w:r>
      <w:r w:rsidR="007248BC">
        <w:t>need</w:t>
      </w:r>
      <w:r>
        <w:t xml:space="preserve"> to make to enroll in an institution in the bottom </w:t>
      </w:r>
      <w:r w:rsidR="007248BC">
        <w:t>cost</w:t>
      </w:r>
      <w:r w:rsidR="00597926">
        <w:t xml:space="preserve"> </w:t>
      </w:r>
      <w:r>
        <w:t>quartile?</w:t>
      </w:r>
    </w:p>
    <w:p w14:paraId="0E117040" w14:textId="750B4781" w:rsidR="007248BC" w:rsidRPr="008D410A" w:rsidRDefault="007248BC" w:rsidP="007248BC">
      <w:pPr>
        <w:pStyle w:val="Heading3"/>
      </w:pPr>
      <w:r>
        <w:t xml:space="preserve">Potential </w:t>
      </w:r>
      <w:r>
        <w:rPr>
          <w:i w:val="0"/>
          <w:iCs/>
        </w:rPr>
        <w:t>categories</w:t>
      </w:r>
      <w:r>
        <w:t xml:space="preserve"> </w:t>
      </w:r>
    </w:p>
    <w:p w14:paraId="5ACBB3A3" w14:textId="5C7E4359" w:rsidR="00A91403" w:rsidRDefault="00A91403" w:rsidP="007248BC">
      <w:pPr>
        <w:pStyle w:val="ListParagraph"/>
        <w:numPr>
          <w:ilvl w:val="0"/>
          <w:numId w:val="30"/>
        </w:numPr>
        <w:spacing w:before="0" w:beforeAutospacing="0"/>
      </w:pPr>
      <w:r>
        <w:t>Location</w:t>
      </w:r>
    </w:p>
    <w:p w14:paraId="7FB25CAB" w14:textId="456611A7" w:rsidR="00A91403" w:rsidRDefault="00A91403" w:rsidP="00A91403">
      <w:pPr>
        <w:pStyle w:val="ListParagraph"/>
        <w:numPr>
          <w:ilvl w:val="0"/>
          <w:numId w:val="30"/>
        </w:numPr>
      </w:pPr>
      <w:r>
        <w:t>Class size</w:t>
      </w:r>
    </w:p>
    <w:p w14:paraId="77C01B11" w14:textId="74BD25AF" w:rsidR="00A91403" w:rsidRDefault="00A91403" w:rsidP="00A91403">
      <w:pPr>
        <w:pStyle w:val="ListParagraph"/>
        <w:numPr>
          <w:ilvl w:val="0"/>
          <w:numId w:val="30"/>
        </w:numPr>
      </w:pPr>
      <w:r>
        <w:t>Degree choice</w:t>
      </w:r>
    </w:p>
    <w:p w14:paraId="175B9546" w14:textId="06A3EAE6" w:rsidR="00A05FAF" w:rsidRDefault="00A05FAF" w:rsidP="007248BC">
      <w:pPr>
        <w:pStyle w:val="ListParagraph"/>
        <w:keepNext w:val="0"/>
        <w:numPr>
          <w:ilvl w:val="0"/>
          <w:numId w:val="30"/>
        </w:numPr>
      </w:pPr>
      <w:r>
        <w:t>Public/Private Nonprofit/Private for Profit</w:t>
      </w:r>
    </w:p>
    <w:p w14:paraId="597735DF" w14:textId="56DD7B2E" w:rsidR="00A05FAF" w:rsidRPr="00A91403" w:rsidRDefault="007248BC" w:rsidP="007248BC">
      <w:pPr>
        <w:pStyle w:val="Heading1"/>
      </w:pPr>
      <w:r>
        <w:t>Do quartiles Q2, Q3</w:t>
      </w:r>
      <w:r w:rsidR="009D564C">
        <w:t>,</w:t>
      </w:r>
      <w:r>
        <w:t xml:space="preserve"> and Q4 have strong, weak or no correlation </w:t>
      </w:r>
      <w:r>
        <w:br/>
        <w:t>with Q1</w:t>
      </w:r>
      <w:r w:rsidR="00A05FAF">
        <w:t>?</w:t>
      </w:r>
    </w:p>
    <w:p w14:paraId="6FA92ABA" w14:textId="77777777" w:rsidR="007248BC" w:rsidRPr="008D410A" w:rsidRDefault="007248BC" w:rsidP="007248BC">
      <w:pPr>
        <w:pStyle w:val="Heading3"/>
      </w:pPr>
      <w:r>
        <w:t xml:space="preserve">Potential </w:t>
      </w:r>
      <w:r>
        <w:rPr>
          <w:i w:val="0"/>
          <w:iCs/>
        </w:rPr>
        <w:t>categories</w:t>
      </w:r>
      <w:r>
        <w:t xml:space="preserve"> </w:t>
      </w:r>
    </w:p>
    <w:p w14:paraId="47D90633" w14:textId="77777777" w:rsidR="007248BC" w:rsidRDefault="007248BC" w:rsidP="007248BC">
      <w:pPr>
        <w:pStyle w:val="ListParagraph"/>
        <w:numPr>
          <w:ilvl w:val="0"/>
          <w:numId w:val="30"/>
        </w:numPr>
        <w:spacing w:before="0" w:beforeAutospacing="0"/>
      </w:pPr>
      <w:r>
        <w:t>Location</w:t>
      </w:r>
    </w:p>
    <w:p w14:paraId="2E7C429E" w14:textId="77777777" w:rsidR="00496B6E" w:rsidRDefault="00496B6E" w:rsidP="00496B6E">
      <w:pPr>
        <w:pStyle w:val="ListParagraph"/>
        <w:numPr>
          <w:ilvl w:val="0"/>
          <w:numId w:val="26"/>
        </w:numPr>
        <w:spacing w:before="120" w:beforeAutospacing="0"/>
      </w:pPr>
      <w:r>
        <w:t>Geographic distribution</w:t>
      </w:r>
    </w:p>
    <w:p w14:paraId="701462D0" w14:textId="77777777" w:rsidR="00496B6E" w:rsidRDefault="00496B6E" w:rsidP="00496B6E">
      <w:pPr>
        <w:pStyle w:val="ListParagraph"/>
        <w:numPr>
          <w:ilvl w:val="0"/>
          <w:numId w:val="27"/>
        </w:numPr>
      </w:pPr>
      <w:r>
        <w:t>Student body size</w:t>
      </w:r>
    </w:p>
    <w:p w14:paraId="591FC756" w14:textId="77777777" w:rsidR="00496B6E" w:rsidRDefault="00496B6E" w:rsidP="00496B6E">
      <w:pPr>
        <w:pStyle w:val="ListParagraph"/>
        <w:numPr>
          <w:ilvl w:val="0"/>
          <w:numId w:val="27"/>
        </w:numPr>
      </w:pPr>
      <w:r>
        <w:t>Number of programs</w:t>
      </w:r>
    </w:p>
    <w:p w14:paraId="73F909D8" w14:textId="202D6E82" w:rsidR="00A05FAF" w:rsidRDefault="00496B6E" w:rsidP="00A05FAF">
      <w:pPr>
        <w:pStyle w:val="ListParagraph"/>
        <w:numPr>
          <w:ilvl w:val="0"/>
          <w:numId w:val="25"/>
        </w:numPr>
      </w:pPr>
      <w:r>
        <w:t>Mix of Public/Private</w:t>
      </w:r>
      <w:r w:rsidR="00CF58F1">
        <w:t>-</w:t>
      </w:r>
      <w:r>
        <w:t>Nonprofit/Private</w:t>
      </w:r>
      <w:r w:rsidR="00CF58F1">
        <w:t>-</w:t>
      </w:r>
      <w:r>
        <w:t>for</w:t>
      </w:r>
      <w:r w:rsidR="00CF58F1">
        <w:t>-</w:t>
      </w:r>
      <w:r>
        <w:t>Profit</w:t>
      </w:r>
      <w:r w:rsidR="00A05FAF" w:rsidRPr="00A05FAF">
        <w:t xml:space="preserve"> </w:t>
      </w:r>
    </w:p>
    <w:p w14:paraId="332F1F29" w14:textId="6E9276D8" w:rsidR="00496B6E" w:rsidRPr="00A91403" w:rsidRDefault="00A05FAF" w:rsidP="00A05FAF">
      <w:pPr>
        <w:pStyle w:val="ListParagraph"/>
        <w:numPr>
          <w:ilvl w:val="0"/>
          <w:numId w:val="25"/>
        </w:numPr>
      </w:pPr>
      <w:r w:rsidRPr="006D5C0C">
        <w:t>Instructional expenditures per FTE student (INEXPFTE)</w:t>
      </w:r>
    </w:p>
    <w:p w14:paraId="7300211D" w14:textId="13CAA12F" w:rsidR="005F738F" w:rsidRDefault="005F738F" w:rsidP="00A05FAF">
      <w:pPr>
        <w:pStyle w:val="Heading1"/>
      </w:pPr>
      <w:r>
        <w:t>Are there affordable options available for an undergraduate degree in the USA today?</w:t>
      </w:r>
    </w:p>
    <w:p w14:paraId="67034181" w14:textId="77777777" w:rsidR="005F738F" w:rsidRDefault="005F738F" w:rsidP="005F738F">
      <w:pPr>
        <w:keepNext/>
      </w:pPr>
      <w:r>
        <w:t>We will need to agree on a definition of affordable and available if we want to answer this.  Potential definitions of affordable:</w:t>
      </w:r>
    </w:p>
    <w:p w14:paraId="02F4E854" w14:textId="77777777" w:rsidR="005F738F" w:rsidRDefault="005F738F" w:rsidP="005F738F">
      <w:pPr>
        <w:pStyle w:val="ListParagraph"/>
        <w:numPr>
          <w:ilvl w:val="0"/>
          <w:numId w:val="26"/>
        </w:numPr>
        <w:spacing w:before="120" w:beforeAutospacing="0"/>
      </w:pPr>
      <w:r>
        <w:t>Some multiple of the poverty level for a household of 4.</w:t>
      </w:r>
    </w:p>
    <w:p w14:paraId="088198AA" w14:textId="690D3DF6" w:rsidR="005F738F" w:rsidRDefault="005F738F" w:rsidP="005F738F">
      <w:pPr>
        <w:pStyle w:val="ListParagraph"/>
        <w:numPr>
          <w:ilvl w:val="0"/>
          <w:numId w:val="29"/>
        </w:numPr>
      </w:pPr>
      <w:r>
        <w:t>Some multiple of the minimum wage</w:t>
      </w:r>
    </w:p>
    <w:p w14:paraId="77B2E18D" w14:textId="77777777" w:rsidR="00CF58F1" w:rsidRPr="00A91403" w:rsidRDefault="00CF58F1" w:rsidP="00CF58F1">
      <w:pPr>
        <w:pStyle w:val="Heading1"/>
      </w:pPr>
      <w:r>
        <w:t>What percent of the population lives within 50 miles of a school in the bottom quartile of schools?</w:t>
      </w:r>
    </w:p>
    <w:p w14:paraId="3C0EFDBB" w14:textId="77777777" w:rsidR="00CF58F1" w:rsidRPr="00A91403" w:rsidRDefault="00CF58F1" w:rsidP="00CF58F1"/>
    <w:p w14:paraId="238992D1" w14:textId="6ABE8BDB" w:rsidR="00FA0E03" w:rsidRDefault="00827161" w:rsidP="00827161">
      <w:pPr>
        <w:pStyle w:val="Heading1"/>
      </w:pPr>
      <w:r>
        <w:t xml:space="preserve">Who </w:t>
      </w:r>
      <w:r w:rsidR="00616AF2">
        <w:t>is doing what?</w:t>
      </w:r>
    </w:p>
    <w:tbl>
      <w:tblPr>
        <w:tblStyle w:val="TableGrid"/>
        <w:tblW w:w="0" w:type="auto"/>
        <w:tblLook w:val="04A0" w:firstRow="1" w:lastRow="0" w:firstColumn="1" w:lastColumn="0" w:noHBand="0" w:noVBand="1"/>
      </w:tblPr>
      <w:tblGrid>
        <w:gridCol w:w="3685"/>
        <w:gridCol w:w="5665"/>
      </w:tblGrid>
      <w:tr w:rsidR="00827161" w14:paraId="5083BD55" w14:textId="77777777" w:rsidTr="00827161">
        <w:tc>
          <w:tcPr>
            <w:tcW w:w="3685" w:type="dxa"/>
          </w:tcPr>
          <w:p w14:paraId="22A1AA48" w14:textId="76C6E14D" w:rsidR="00827161" w:rsidRDefault="00827161" w:rsidP="00827161">
            <w:pPr>
              <w:spacing w:before="40" w:after="40"/>
            </w:pPr>
            <w:r>
              <w:t>PowerPoint / Slide Deck</w:t>
            </w:r>
          </w:p>
        </w:tc>
        <w:tc>
          <w:tcPr>
            <w:tcW w:w="5665" w:type="dxa"/>
          </w:tcPr>
          <w:p w14:paraId="2F0E3E96" w14:textId="40941510" w:rsidR="00827161" w:rsidRDefault="00501C40" w:rsidP="00827161">
            <w:pPr>
              <w:spacing w:before="40" w:after="40"/>
            </w:pPr>
            <w:r>
              <w:t>Jeff</w:t>
            </w:r>
          </w:p>
        </w:tc>
      </w:tr>
      <w:tr w:rsidR="00827161" w14:paraId="5F04A8CA" w14:textId="77777777" w:rsidTr="00827161">
        <w:tc>
          <w:tcPr>
            <w:tcW w:w="3685" w:type="dxa"/>
          </w:tcPr>
          <w:p w14:paraId="69035299" w14:textId="615AAABD" w:rsidR="00827161" w:rsidRDefault="00827161" w:rsidP="00827161">
            <w:pPr>
              <w:spacing w:before="40" w:after="40"/>
            </w:pPr>
            <w:r>
              <w:t>Data Wrangling</w:t>
            </w:r>
          </w:p>
        </w:tc>
        <w:tc>
          <w:tcPr>
            <w:tcW w:w="5665" w:type="dxa"/>
          </w:tcPr>
          <w:p w14:paraId="3F84A6ED" w14:textId="45EA98EA" w:rsidR="00827161" w:rsidRDefault="00501C40" w:rsidP="00827161">
            <w:pPr>
              <w:spacing w:before="40" w:after="40"/>
            </w:pPr>
            <w:r>
              <w:t>All</w:t>
            </w:r>
          </w:p>
        </w:tc>
      </w:tr>
      <w:tr w:rsidR="00827161" w14:paraId="43E2EEC6" w14:textId="77777777" w:rsidTr="00827161">
        <w:tc>
          <w:tcPr>
            <w:tcW w:w="3685" w:type="dxa"/>
          </w:tcPr>
          <w:p w14:paraId="618E7144" w14:textId="77777777" w:rsidR="00827161" w:rsidRDefault="00827161" w:rsidP="00827161">
            <w:pPr>
              <w:spacing w:after="0"/>
            </w:pPr>
            <w:r>
              <w:t xml:space="preserve">Graphics – Data visualizations </w:t>
            </w:r>
          </w:p>
          <w:p w14:paraId="50CC2D4A" w14:textId="5A532A37" w:rsidR="00827161" w:rsidRDefault="00827161" w:rsidP="00827161">
            <w:pPr>
              <w:pStyle w:val="ListParagraph"/>
              <w:numPr>
                <w:ilvl w:val="0"/>
                <w:numId w:val="29"/>
              </w:numPr>
              <w:spacing w:before="0" w:beforeAutospacing="0" w:after="0" w:afterAutospacing="0"/>
              <w:ind w:left="335"/>
            </w:pPr>
            <w:r>
              <w:t>6 to 8 per least 2 per questions</w:t>
            </w:r>
          </w:p>
        </w:tc>
        <w:tc>
          <w:tcPr>
            <w:tcW w:w="5665" w:type="dxa"/>
          </w:tcPr>
          <w:p w14:paraId="43F25CE7" w14:textId="74876903" w:rsidR="00827161" w:rsidRDefault="00501C40" w:rsidP="00827161">
            <w:pPr>
              <w:spacing w:before="40" w:after="40"/>
            </w:pPr>
            <w:r>
              <w:t xml:space="preserve">1 or 2 people per </w:t>
            </w:r>
            <w:r w:rsidR="00E96AE9">
              <w:t>question</w:t>
            </w:r>
            <w:r>
              <w:t xml:space="preserve"> 2 to 4 </w:t>
            </w:r>
            <w:r w:rsidR="00E96AE9">
              <w:t>questions</w:t>
            </w:r>
          </w:p>
        </w:tc>
      </w:tr>
      <w:tr w:rsidR="00827161" w14:paraId="21434C33" w14:textId="77777777" w:rsidTr="00827161">
        <w:tc>
          <w:tcPr>
            <w:tcW w:w="3685" w:type="dxa"/>
          </w:tcPr>
          <w:p w14:paraId="73EEE822" w14:textId="6632A8A1" w:rsidR="00827161" w:rsidRDefault="00827161" w:rsidP="00827161">
            <w:pPr>
              <w:spacing w:before="40" w:after="40"/>
            </w:pPr>
            <w:r>
              <w:t>Write-up (Readme)</w:t>
            </w:r>
          </w:p>
        </w:tc>
        <w:tc>
          <w:tcPr>
            <w:tcW w:w="5665" w:type="dxa"/>
          </w:tcPr>
          <w:p w14:paraId="2F4C681F" w14:textId="1E9ED2F5" w:rsidR="00827161" w:rsidRDefault="00501C40" w:rsidP="00827161">
            <w:pPr>
              <w:spacing w:before="40" w:after="40"/>
            </w:pPr>
            <w:r>
              <w:t>Charles</w:t>
            </w:r>
          </w:p>
        </w:tc>
      </w:tr>
      <w:tr w:rsidR="00827161" w14:paraId="2081C1DD" w14:textId="77777777" w:rsidTr="00827161">
        <w:tc>
          <w:tcPr>
            <w:tcW w:w="3685" w:type="dxa"/>
          </w:tcPr>
          <w:p w14:paraId="7FB1809A" w14:textId="3210C4D0" w:rsidR="00827161" w:rsidRDefault="00827161" w:rsidP="00827161">
            <w:pPr>
              <w:spacing w:before="40" w:after="40"/>
            </w:pPr>
            <w:r>
              <w:t>Group Presentation</w:t>
            </w:r>
          </w:p>
        </w:tc>
        <w:tc>
          <w:tcPr>
            <w:tcW w:w="5665" w:type="dxa"/>
          </w:tcPr>
          <w:p w14:paraId="579F9771" w14:textId="76E8FE21" w:rsidR="00827161" w:rsidRDefault="00501C40" w:rsidP="00827161">
            <w:pPr>
              <w:spacing w:before="40" w:after="40"/>
            </w:pPr>
            <w:r>
              <w:t>All</w:t>
            </w:r>
          </w:p>
        </w:tc>
      </w:tr>
    </w:tbl>
    <w:p w14:paraId="6651E8BE" w14:textId="77777777" w:rsidR="00827161" w:rsidRPr="00827161" w:rsidRDefault="00827161" w:rsidP="00827161"/>
    <w:p w14:paraId="01CAAA5E" w14:textId="151CFA9C" w:rsidR="00FA0E03" w:rsidRDefault="00FA0E03" w:rsidP="00025161">
      <w:pPr>
        <w:pStyle w:val="Heading1"/>
        <w:pageBreakBefore/>
      </w:pPr>
      <w:r>
        <w:t>Data Source</w:t>
      </w:r>
    </w:p>
    <w:p w14:paraId="186D6220" w14:textId="056CDB5C" w:rsidR="00FA0E03" w:rsidRDefault="00FA0E03" w:rsidP="00FA0E03">
      <w:r w:rsidRPr="00FA0E03">
        <w:t>https://collegescorecard.ed.gov/data/</w:t>
      </w:r>
    </w:p>
    <w:p w14:paraId="0F56FE33" w14:textId="501DD387" w:rsidR="00FA0E03" w:rsidRDefault="00FA0E03" w:rsidP="00FA0E03">
      <w:hyperlink r:id="rId7" w:history="1">
        <w:r w:rsidRPr="0046660E">
          <w:rPr>
            <w:rStyle w:val="Hyperlink"/>
          </w:rPr>
          <w:t>https://api.data.gov/ed/collegescorecard/v1/schools</w:t>
        </w:r>
      </w:hyperlink>
    </w:p>
    <w:p w14:paraId="1DEF08B3" w14:textId="15A2E37A" w:rsidR="00FA0E03" w:rsidRDefault="00FA0E03" w:rsidP="00FA0E03">
      <w:hyperlink r:id="rId8" w:history="1">
        <w:r w:rsidRPr="0046660E">
          <w:rPr>
            <w:rStyle w:val="Hyperlink"/>
          </w:rPr>
          <w:t>https://catalog.data.gov/dataset/postsecondary-school-locations-2021-22-bab04</w:t>
        </w:r>
      </w:hyperlink>
    </w:p>
    <w:p w14:paraId="6E13A0ED" w14:textId="1ACDE2B8" w:rsidR="00FA0E03" w:rsidRPr="00FA0E03" w:rsidRDefault="00FA0E03" w:rsidP="00FA0E03">
      <w:r w:rsidRPr="00FA0E03">
        <w:t>The National Center for Education Statistics' (NCES) Education Demographic and Geographic Estimate (EDGE) program develops annually updated point locations (latitude and longitude) for postsecondary institutions included in the NCES Integrated Postsecondary Education Data System (IPEDS). The IPEDS program annually collects information about enrollments, program completions, graduation rates, faculty and staff, finances, institutional prices, and student financial aid from every college, university, and technical and vocational institution that participates in federal student financial aid programs under the Higher Education Act of 1965 (as amended). IPEDS school point locations are derived from reported information about the physical location of schools. The NCES EDGE program collaborates with the U.S. Census Bureau's Education Demographic, Geographic, and Economic Statistics (EDGE) Branch to develop point locations for schools reported in the annual IPEDS file. The point locations in this data layer were developed from the 2021-2022 IPEDS collection. For more information about NCES school point data, see: https://nces.ed.gov/programs/edge/Geographic/SchoolLocations.All information contained in this file is in the public domain. Data users are advised to review NCES program documentation and feature class metadata to understand the limitations and appropriate use of these data.</w:t>
      </w:r>
    </w:p>
    <w:sectPr w:rsidR="00FA0E03" w:rsidRPr="00FA0E03" w:rsidSect="00E46643">
      <w:headerReference w:type="even" r:id="rId9"/>
      <w:headerReference w:type="default" r:id="rId10"/>
      <w:footerReference w:type="even" r:id="rId11"/>
      <w:footerReference w:type="default" r:id="rId12"/>
      <w:headerReference w:type="first" r:id="rId13"/>
      <w:footerReference w:type="first" r:id="rId14"/>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7276A" w14:textId="77777777" w:rsidR="004414F3" w:rsidRDefault="004414F3" w:rsidP="006E7933">
      <w:pPr>
        <w:spacing w:after="0" w:line="240" w:lineRule="auto"/>
      </w:pPr>
      <w:r>
        <w:separator/>
      </w:r>
    </w:p>
  </w:endnote>
  <w:endnote w:type="continuationSeparator" w:id="0">
    <w:p w14:paraId="15B37CB5" w14:textId="77777777" w:rsidR="004414F3" w:rsidRDefault="004414F3"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C6064D0C-E6FA-4BE8-9EDA-64AC3A0ACF3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E20A25DA-8088-495E-806C-3DFD42B3251F}"/>
    <w:embedBold r:id="rId3" w:fontKey="{34881544-900B-435D-ACCE-41E10DE90BEF}"/>
    <w:embedItalic r:id="rId4" w:fontKey="{03EF1975-E21B-485C-923A-D9E98DD8CB74}"/>
    <w:embedBoldItalic r:id="rId5" w:fontKey="{A6EE7FF7-D634-4E77-821C-B2FA3ACD8588}"/>
  </w:font>
  <w:font w:name="Gill Alt One MT">
    <w:panose1 w:val="020B0502020104020203"/>
    <w:charset w:val="00"/>
    <w:family w:val="swiss"/>
    <w:pitch w:val="variable"/>
    <w:sig w:usb0="00000003" w:usb1="00000000" w:usb2="00000000" w:usb3="00000000" w:csb0="00000001" w:csb1="00000000"/>
    <w:embedRegular r:id="rId6" w:fontKey="{BECD3496-381A-4BC7-9622-E7645994C3B3}"/>
    <w:embedBold r:id="rId7" w:fontKey="{AD9E145D-6B99-4F96-A69B-68DBEBB9FC3A}"/>
    <w:embedItalic r:id="rId8" w:fontKey="{FBD2E8A7-BB29-4694-80FA-F2179A1B0906}"/>
    <w:embedBoldItalic r:id="rId9" w:fontKey="{7E25E740-446A-46C6-B66F-53285F13B525}"/>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23D3D48F-A331-437D-A4FB-1D0CCF4558B8}"/>
    <w:embedBold r:id="rId11" w:fontKey="{B199BE35-84FD-428A-B1C6-51CA94F36429}"/>
    <w:embedItalic r:id="rId12" w:fontKey="{8F46CD7F-55DB-4C6A-85FB-8C8F078353F0}"/>
    <w:embedBoldItalic r:id="rId13" w:fontKey="{C33E5920-A179-4B53-935C-6A34909939B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D9073A40-8993-4282-8BC2-0E400EAD440D}"/>
  </w:font>
  <w:font w:name="Consolas">
    <w:panose1 w:val="020B0609020204030204"/>
    <w:charset w:val="00"/>
    <w:family w:val="modern"/>
    <w:pitch w:val="fixed"/>
    <w:sig w:usb0="E00006FF" w:usb1="0000FCFF" w:usb2="00000001" w:usb3="00000000" w:csb0="0000019F" w:csb1="00000000"/>
    <w:embedRegular r:id="rId15" w:fontKey="{802429C2-F0FA-4972-84A5-498FF44F8A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0CABE"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F6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3728C275" w14:textId="77777777" w:rsidTr="003F0A3A">
      <w:tc>
        <w:tcPr>
          <w:tcW w:w="3601" w:type="pct"/>
          <w:vAlign w:val="center"/>
        </w:tcPr>
        <w:p w14:paraId="415432AF" w14:textId="3003CDDA"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2F4E51">
            <w:rPr>
              <w:i/>
              <w:sz w:val="18"/>
            </w:rPr>
            <w:fldChar w:fldCharType="separate"/>
          </w:r>
          <w:r w:rsidR="00DA5EA5">
            <w:rPr>
              <w:i/>
              <w:noProof/>
              <w:sz w:val="18"/>
            </w:rPr>
            <w:t>Undergraduate College Tuition in the USA</w:t>
          </w:r>
          <w:r w:rsidR="003F0A3A">
            <w:rPr>
              <w:i/>
              <w:sz w:val="18"/>
            </w:rPr>
            <w:fldChar w:fldCharType="end"/>
          </w:r>
          <w:r w:rsidR="003F0A3A">
            <w:rPr>
              <w:i/>
              <w:sz w:val="18"/>
            </w:rPr>
            <w:t xml:space="preserve"> </w:t>
          </w:r>
        </w:p>
      </w:tc>
      <w:tc>
        <w:tcPr>
          <w:tcW w:w="932" w:type="pct"/>
          <w:shd w:val="clear" w:color="auto" w:fill="auto"/>
          <w:vAlign w:val="center"/>
        </w:tcPr>
        <w:p w14:paraId="562939BE" w14:textId="77777777"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2F4E51">
            <w:rPr>
              <w:noProof/>
              <w:sz w:val="18"/>
            </w:rPr>
            <w:t>0000000000</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06990385"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31B8E4BC"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D3DE"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6369A" w14:textId="77777777" w:rsidR="004414F3" w:rsidRDefault="004414F3" w:rsidP="006E7933">
      <w:pPr>
        <w:spacing w:after="0" w:line="240" w:lineRule="auto"/>
      </w:pPr>
      <w:r>
        <w:separator/>
      </w:r>
    </w:p>
  </w:footnote>
  <w:footnote w:type="continuationSeparator" w:id="0">
    <w:p w14:paraId="4832782D" w14:textId="77777777" w:rsidR="004414F3" w:rsidRDefault="004414F3"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BB5F"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E11F" w14:textId="77777777" w:rsidR="006E7933" w:rsidRDefault="006E7933" w:rsidP="006E7933">
    <w:pPr>
      <w:pStyle w:val="Header"/>
      <w:ind w:left="-1170"/>
    </w:pPr>
  </w:p>
  <w:p w14:paraId="45503D13" w14:textId="77777777" w:rsidR="00E46643" w:rsidRDefault="00E46643" w:rsidP="006E7933">
    <w:pPr>
      <w:pStyle w:val="Header"/>
      <w:ind w:left="-1170"/>
    </w:pPr>
  </w:p>
  <w:p w14:paraId="3243E170"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D9B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7426D"/>
    <w:multiLevelType w:val="hybridMultilevel"/>
    <w:tmpl w:val="4D32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0067F3"/>
    <w:multiLevelType w:val="hybridMultilevel"/>
    <w:tmpl w:val="DC10D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D2B9B"/>
    <w:multiLevelType w:val="hybridMultilevel"/>
    <w:tmpl w:val="1A8E2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CB2981"/>
    <w:multiLevelType w:val="hybridMultilevel"/>
    <w:tmpl w:val="CB3EBE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3" w15:restartNumberingAfterBreak="0">
    <w:nsid w:val="575F2765"/>
    <w:multiLevelType w:val="hybridMultilevel"/>
    <w:tmpl w:val="3EB03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350722"/>
    <w:multiLevelType w:val="hybridMultilevel"/>
    <w:tmpl w:val="C644C2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0635CB"/>
    <w:multiLevelType w:val="hybridMultilevel"/>
    <w:tmpl w:val="E848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24"/>
  </w:num>
  <w:num w:numId="15">
    <w:abstractNumId w:val="28"/>
  </w:num>
  <w:num w:numId="16">
    <w:abstractNumId w:val="27"/>
  </w:num>
  <w:num w:numId="17">
    <w:abstractNumId w:val="13"/>
  </w:num>
  <w:num w:numId="18">
    <w:abstractNumId w:val="26"/>
  </w:num>
  <w:num w:numId="19">
    <w:abstractNumId w:val="25"/>
  </w:num>
  <w:num w:numId="20">
    <w:abstractNumId w:val="18"/>
  </w:num>
  <w:num w:numId="21">
    <w:abstractNumId w:val="25"/>
  </w:num>
  <w:num w:numId="22">
    <w:abstractNumId w:val="11"/>
  </w:num>
  <w:num w:numId="23">
    <w:abstractNumId w:val="16"/>
  </w:num>
  <w:num w:numId="24">
    <w:abstractNumId w:val="15"/>
  </w:num>
  <w:num w:numId="25">
    <w:abstractNumId w:val="19"/>
  </w:num>
  <w:num w:numId="26">
    <w:abstractNumId w:val="17"/>
  </w:num>
  <w:num w:numId="27">
    <w:abstractNumId w:val="30"/>
  </w:num>
  <w:num w:numId="28">
    <w:abstractNumId w:val="14"/>
  </w:num>
  <w:num w:numId="29">
    <w:abstractNumId w:val="23"/>
  </w:num>
  <w:num w:numId="30">
    <w:abstractNumId w:val="29"/>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TrueTypeFonts/>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kwqwUAORKzuywAAAA="/>
    <w:docVar w:name="dgnword-docGUID" w:val="{30EA517B-8235-4F48-8106-0E32A94BFF0D}"/>
    <w:docVar w:name="dgnword-eventsink" w:val="616473072"/>
  </w:docVars>
  <w:rsids>
    <w:rsidRoot w:val="002F4E51"/>
    <w:rsid w:val="000175E7"/>
    <w:rsid w:val="00022A48"/>
    <w:rsid w:val="00025161"/>
    <w:rsid w:val="000256C2"/>
    <w:rsid w:val="00037022"/>
    <w:rsid w:val="00037DC2"/>
    <w:rsid w:val="00067E23"/>
    <w:rsid w:val="0009675E"/>
    <w:rsid w:val="000A0A0A"/>
    <w:rsid w:val="000A6878"/>
    <w:rsid w:val="000C7D3E"/>
    <w:rsid w:val="000F265C"/>
    <w:rsid w:val="000F26ED"/>
    <w:rsid w:val="000F38EF"/>
    <w:rsid w:val="00103734"/>
    <w:rsid w:val="001049CC"/>
    <w:rsid w:val="00124724"/>
    <w:rsid w:val="001252CB"/>
    <w:rsid w:val="00135AC3"/>
    <w:rsid w:val="001440C0"/>
    <w:rsid w:val="0016273D"/>
    <w:rsid w:val="00191626"/>
    <w:rsid w:val="00194C8A"/>
    <w:rsid w:val="001B1630"/>
    <w:rsid w:val="001C3622"/>
    <w:rsid w:val="001D0AC1"/>
    <w:rsid w:val="001D4844"/>
    <w:rsid w:val="001D65EC"/>
    <w:rsid w:val="001E1BA4"/>
    <w:rsid w:val="001E54F3"/>
    <w:rsid w:val="00213ED4"/>
    <w:rsid w:val="00213F3D"/>
    <w:rsid w:val="00221ED3"/>
    <w:rsid w:val="00226CC8"/>
    <w:rsid w:val="00230716"/>
    <w:rsid w:val="00232E58"/>
    <w:rsid w:val="0025314E"/>
    <w:rsid w:val="0025408C"/>
    <w:rsid w:val="00260D60"/>
    <w:rsid w:val="00263A93"/>
    <w:rsid w:val="002646E4"/>
    <w:rsid w:val="00287324"/>
    <w:rsid w:val="00293E39"/>
    <w:rsid w:val="0029714D"/>
    <w:rsid w:val="0029754A"/>
    <w:rsid w:val="002E34C3"/>
    <w:rsid w:val="002E776F"/>
    <w:rsid w:val="002F3EC6"/>
    <w:rsid w:val="002F4E51"/>
    <w:rsid w:val="003052AF"/>
    <w:rsid w:val="0032570C"/>
    <w:rsid w:val="00350649"/>
    <w:rsid w:val="00350B0F"/>
    <w:rsid w:val="00365294"/>
    <w:rsid w:val="00373EA5"/>
    <w:rsid w:val="003762C0"/>
    <w:rsid w:val="003800E0"/>
    <w:rsid w:val="003878F6"/>
    <w:rsid w:val="003A0C08"/>
    <w:rsid w:val="003A3B8C"/>
    <w:rsid w:val="003B3DD9"/>
    <w:rsid w:val="003D4981"/>
    <w:rsid w:val="003E1AA4"/>
    <w:rsid w:val="003F0A3A"/>
    <w:rsid w:val="003F5275"/>
    <w:rsid w:val="00404F50"/>
    <w:rsid w:val="00405368"/>
    <w:rsid w:val="004065C6"/>
    <w:rsid w:val="00415C32"/>
    <w:rsid w:val="00435923"/>
    <w:rsid w:val="004373A6"/>
    <w:rsid w:val="004414F3"/>
    <w:rsid w:val="00443A97"/>
    <w:rsid w:val="00493128"/>
    <w:rsid w:val="00496A43"/>
    <w:rsid w:val="00496B6E"/>
    <w:rsid w:val="004A3744"/>
    <w:rsid w:val="004A4C4A"/>
    <w:rsid w:val="004C7772"/>
    <w:rsid w:val="004D08C7"/>
    <w:rsid w:val="004E1F8A"/>
    <w:rsid w:val="004F3D97"/>
    <w:rsid w:val="004F5000"/>
    <w:rsid w:val="00501C40"/>
    <w:rsid w:val="0050300E"/>
    <w:rsid w:val="00511AF0"/>
    <w:rsid w:val="00512AE8"/>
    <w:rsid w:val="0052390D"/>
    <w:rsid w:val="00527B04"/>
    <w:rsid w:val="00527BAD"/>
    <w:rsid w:val="00531C31"/>
    <w:rsid w:val="00553680"/>
    <w:rsid w:val="0056550A"/>
    <w:rsid w:val="00571A37"/>
    <w:rsid w:val="00597926"/>
    <w:rsid w:val="005A10AD"/>
    <w:rsid w:val="005A423D"/>
    <w:rsid w:val="005A5604"/>
    <w:rsid w:val="005B6B31"/>
    <w:rsid w:val="005C28D9"/>
    <w:rsid w:val="005E056D"/>
    <w:rsid w:val="005E4DF6"/>
    <w:rsid w:val="005E7FE6"/>
    <w:rsid w:val="005F0B57"/>
    <w:rsid w:val="005F738F"/>
    <w:rsid w:val="00616AF2"/>
    <w:rsid w:val="0062118D"/>
    <w:rsid w:val="00626104"/>
    <w:rsid w:val="006265EF"/>
    <w:rsid w:val="006365B9"/>
    <w:rsid w:val="00640C2E"/>
    <w:rsid w:val="00647D09"/>
    <w:rsid w:val="00650857"/>
    <w:rsid w:val="0067136E"/>
    <w:rsid w:val="006727D7"/>
    <w:rsid w:val="00687A62"/>
    <w:rsid w:val="00697513"/>
    <w:rsid w:val="006A1B2B"/>
    <w:rsid w:val="006C3B29"/>
    <w:rsid w:val="006D5C0C"/>
    <w:rsid w:val="006E7933"/>
    <w:rsid w:val="00716E57"/>
    <w:rsid w:val="007248BC"/>
    <w:rsid w:val="007305E5"/>
    <w:rsid w:val="007340B8"/>
    <w:rsid w:val="00751DE1"/>
    <w:rsid w:val="00771EA0"/>
    <w:rsid w:val="00777654"/>
    <w:rsid w:val="00787B1B"/>
    <w:rsid w:val="007919B3"/>
    <w:rsid w:val="00793356"/>
    <w:rsid w:val="007B4894"/>
    <w:rsid w:val="007B7232"/>
    <w:rsid w:val="007C63E7"/>
    <w:rsid w:val="007D26E5"/>
    <w:rsid w:val="007D558D"/>
    <w:rsid w:val="007F4388"/>
    <w:rsid w:val="007F501E"/>
    <w:rsid w:val="00811C4D"/>
    <w:rsid w:val="008155CA"/>
    <w:rsid w:val="00827161"/>
    <w:rsid w:val="00832F57"/>
    <w:rsid w:val="008432A9"/>
    <w:rsid w:val="00843BDF"/>
    <w:rsid w:val="008456B1"/>
    <w:rsid w:val="00845A44"/>
    <w:rsid w:val="008713AB"/>
    <w:rsid w:val="00872054"/>
    <w:rsid w:val="00882F99"/>
    <w:rsid w:val="008B0537"/>
    <w:rsid w:val="008B46F8"/>
    <w:rsid w:val="008B4EDF"/>
    <w:rsid w:val="008C7EE3"/>
    <w:rsid w:val="008D410A"/>
    <w:rsid w:val="00903CD6"/>
    <w:rsid w:val="00904B33"/>
    <w:rsid w:val="009270FE"/>
    <w:rsid w:val="009406D5"/>
    <w:rsid w:val="0095366B"/>
    <w:rsid w:val="00953D54"/>
    <w:rsid w:val="00984D72"/>
    <w:rsid w:val="00991C23"/>
    <w:rsid w:val="009C0B06"/>
    <w:rsid w:val="009C2448"/>
    <w:rsid w:val="009C553D"/>
    <w:rsid w:val="009D3227"/>
    <w:rsid w:val="009D4BDC"/>
    <w:rsid w:val="009D564C"/>
    <w:rsid w:val="009E2A5B"/>
    <w:rsid w:val="009E6659"/>
    <w:rsid w:val="009E6BA4"/>
    <w:rsid w:val="009E6C44"/>
    <w:rsid w:val="00A05FAF"/>
    <w:rsid w:val="00A72513"/>
    <w:rsid w:val="00A726C3"/>
    <w:rsid w:val="00A758ED"/>
    <w:rsid w:val="00A91403"/>
    <w:rsid w:val="00AB434B"/>
    <w:rsid w:val="00AC1EBA"/>
    <w:rsid w:val="00B12E32"/>
    <w:rsid w:val="00B17E1F"/>
    <w:rsid w:val="00B65EFF"/>
    <w:rsid w:val="00B75AFD"/>
    <w:rsid w:val="00B8049B"/>
    <w:rsid w:val="00BA19A8"/>
    <w:rsid w:val="00C12B23"/>
    <w:rsid w:val="00C26DDA"/>
    <w:rsid w:val="00C3692B"/>
    <w:rsid w:val="00C511B0"/>
    <w:rsid w:val="00C65B91"/>
    <w:rsid w:val="00C75F68"/>
    <w:rsid w:val="00C774D1"/>
    <w:rsid w:val="00C8178F"/>
    <w:rsid w:val="00C90B02"/>
    <w:rsid w:val="00C91545"/>
    <w:rsid w:val="00C9508E"/>
    <w:rsid w:val="00C971EC"/>
    <w:rsid w:val="00CA0AF8"/>
    <w:rsid w:val="00CA6484"/>
    <w:rsid w:val="00CC0002"/>
    <w:rsid w:val="00CC0D8E"/>
    <w:rsid w:val="00CC145C"/>
    <w:rsid w:val="00CE2BB8"/>
    <w:rsid w:val="00CE3C25"/>
    <w:rsid w:val="00CF58F1"/>
    <w:rsid w:val="00D137C5"/>
    <w:rsid w:val="00D1604F"/>
    <w:rsid w:val="00D7353E"/>
    <w:rsid w:val="00D768FA"/>
    <w:rsid w:val="00D85494"/>
    <w:rsid w:val="00D95FCC"/>
    <w:rsid w:val="00DA5EA5"/>
    <w:rsid w:val="00DB440D"/>
    <w:rsid w:val="00DC145A"/>
    <w:rsid w:val="00DC6422"/>
    <w:rsid w:val="00DF171B"/>
    <w:rsid w:val="00E13CC3"/>
    <w:rsid w:val="00E22689"/>
    <w:rsid w:val="00E26086"/>
    <w:rsid w:val="00E32069"/>
    <w:rsid w:val="00E35BEC"/>
    <w:rsid w:val="00E40463"/>
    <w:rsid w:val="00E46643"/>
    <w:rsid w:val="00E518F8"/>
    <w:rsid w:val="00E5783A"/>
    <w:rsid w:val="00E83FA1"/>
    <w:rsid w:val="00E96AE9"/>
    <w:rsid w:val="00EA6D49"/>
    <w:rsid w:val="00EB5146"/>
    <w:rsid w:val="00EC7EA8"/>
    <w:rsid w:val="00ED0023"/>
    <w:rsid w:val="00EE45C1"/>
    <w:rsid w:val="00EE473C"/>
    <w:rsid w:val="00EE6DCA"/>
    <w:rsid w:val="00F07645"/>
    <w:rsid w:val="00F25326"/>
    <w:rsid w:val="00F27E53"/>
    <w:rsid w:val="00F34FA0"/>
    <w:rsid w:val="00F631EA"/>
    <w:rsid w:val="00F64C8F"/>
    <w:rsid w:val="00F734E8"/>
    <w:rsid w:val="00F775AA"/>
    <w:rsid w:val="00F81C6C"/>
    <w:rsid w:val="00F9358C"/>
    <w:rsid w:val="00FA0E03"/>
    <w:rsid w:val="00FB57F7"/>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03D4C6"/>
  <w14:discardImageEditingData/>
  <w15:docId w15:val="{8D5622E9-E79B-485B-8E37-4265CB6F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semiHidden/>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semiHidden/>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 w:type="character" w:styleId="UnresolvedMention">
    <w:name w:val="Unresolved Mention"/>
    <w:basedOn w:val="DefaultParagraphFont"/>
    <w:uiPriority w:val="99"/>
    <w:semiHidden/>
    <w:unhideWhenUsed/>
    <w:rsid w:val="00FA0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data.gov/dataset/postsecondary-school-locations-2021-22-bab0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pi.data.gov/ed/collegescorecard/v1/school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ataBootCamp.dotm</Template>
  <TotalTime>776</TotalTime>
  <Pages>4</Pages>
  <Words>572</Words>
  <Characters>3266</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What does undergraduate tuition cost in the USA today?</vt:lpstr>
      <vt:lpstr>    Scope</vt:lpstr>
      <vt:lpstr>    How does tuition cost vary by x, where x are items focused on access and academi</vt:lpstr>
      <vt:lpstr>        Potential x categories </vt:lpstr>
      <vt:lpstr>    Is there a correlation between the cost of tuition and x, where x is:</vt:lpstr>
      <vt:lpstr>        Potential x categories </vt:lpstr>
      <vt:lpstr>What compromises, if any, do you need to make to enroll in an institution in the</vt:lpstr>
      <vt:lpstr>        Potential categories </vt:lpstr>
      <vt:lpstr>Do quartiles Q2, Q3, and Q4 have strong, weak or no correlation  with Q1?</vt:lpstr>
      <vt:lpstr>        Potential categories </vt:lpstr>
      <vt:lpstr>Are there affordable options available for an undergraduate degree in the USA to</vt:lpstr>
      <vt:lpstr>What percent of the population lives within 50 miles of a school in the bottom q</vt:lpstr>
      <vt:lpstr>Who is doing what?</vt:lpstr>
      <vt:lpstr>Data Source</vt:lpstr>
    </vt:vector>
  </TitlesOfParts>
  <Company>LOGIC+ Beyond Hanover Fair 2014</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17</cp:revision>
  <cp:lastPrinted>2014-03-20T14:39:00Z</cp:lastPrinted>
  <dcterms:created xsi:type="dcterms:W3CDTF">2022-11-03T12:16:00Z</dcterms:created>
  <dcterms:modified xsi:type="dcterms:W3CDTF">2022-11-0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9735a-3898-4147-ac3e-60090a190d64</vt:lpwstr>
  </property>
</Properties>
</file>